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2071B" w14:textId="77777777" w:rsidR="00D00B03" w:rsidRDefault="00000000">
      <w:pPr>
        <w:pStyle w:val="Title"/>
      </w:pPr>
      <w:r>
        <w:t>Отчёт по лабораторной работе №10</w:t>
      </w:r>
    </w:p>
    <w:p w14:paraId="5C27778A" w14:textId="77777777" w:rsidR="00D00B03" w:rsidRDefault="00000000">
      <w:pPr>
        <w:pStyle w:val="Subtitle"/>
      </w:pPr>
      <w:r>
        <w:t>Текстовый редактор vi</w:t>
      </w:r>
    </w:p>
    <w:p w14:paraId="4A6152C0" w14:textId="00990765" w:rsidR="00E90B10" w:rsidRPr="00E90B10" w:rsidRDefault="00E90B10" w:rsidP="00E90B10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>Даваасурэн Цэгцт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7046880"/>
        <w:docPartObj>
          <w:docPartGallery w:val="Table of Contents"/>
          <w:docPartUnique/>
        </w:docPartObj>
      </w:sdtPr>
      <w:sdtContent>
        <w:p w14:paraId="3A217B06" w14:textId="5266BCAE" w:rsidR="00D00B03" w:rsidRDefault="00000000">
          <w:pPr>
            <w:pStyle w:val="TOCHeading"/>
          </w:pPr>
          <w:r>
            <w:t>Содержание</w:t>
          </w:r>
        </w:p>
        <w:p w14:paraId="31795B8A" w14:textId="77777777" w:rsidR="00E90B10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022221" w:history="1">
            <w:r w:rsidR="00E90B10" w:rsidRPr="007D29A9">
              <w:rPr>
                <w:rStyle w:val="Hyperlink"/>
                <w:noProof/>
              </w:rPr>
              <w:t>1</w:t>
            </w:r>
            <w:r w:rsidR="00E90B10">
              <w:rPr>
                <w:noProof/>
              </w:rPr>
              <w:tab/>
            </w:r>
            <w:r w:rsidR="00E90B10" w:rsidRPr="007D29A9">
              <w:rPr>
                <w:rStyle w:val="Hyperlink"/>
                <w:noProof/>
              </w:rPr>
              <w:t>Цель работы</w:t>
            </w:r>
            <w:r w:rsidR="00E90B10">
              <w:rPr>
                <w:noProof/>
                <w:webHidden/>
              </w:rPr>
              <w:tab/>
            </w:r>
            <w:r w:rsidR="00E90B10">
              <w:rPr>
                <w:noProof/>
                <w:webHidden/>
              </w:rPr>
              <w:fldChar w:fldCharType="begin"/>
            </w:r>
            <w:r w:rsidR="00E90B10">
              <w:rPr>
                <w:noProof/>
                <w:webHidden/>
              </w:rPr>
              <w:instrText xml:space="preserve"> PAGEREF _Toc164022221 \h </w:instrText>
            </w:r>
            <w:r w:rsidR="00E90B10">
              <w:rPr>
                <w:noProof/>
                <w:webHidden/>
              </w:rPr>
            </w:r>
            <w:r w:rsidR="00E90B10">
              <w:rPr>
                <w:noProof/>
                <w:webHidden/>
              </w:rPr>
              <w:fldChar w:fldCharType="separate"/>
            </w:r>
            <w:r w:rsidR="00E90B10">
              <w:rPr>
                <w:noProof/>
                <w:webHidden/>
              </w:rPr>
              <w:t>1</w:t>
            </w:r>
            <w:r w:rsidR="00E90B10">
              <w:rPr>
                <w:noProof/>
                <w:webHidden/>
              </w:rPr>
              <w:fldChar w:fldCharType="end"/>
            </w:r>
          </w:hyperlink>
        </w:p>
        <w:p w14:paraId="17B9861E" w14:textId="77777777" w:rsidR="00E90B10" w:rsidRDefault="00E90B1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022222" w:history="1">
            <w:r w:rsidRPr="007D29A9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D29A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22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ADD3A" w14:textId="77777777" w:rsidR="00E90B10" w:rsidRDefault="00E90B1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022223" w:history="1">
            <w:r w:rsidRPr="007D29A9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D29A9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22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5D9FB" w14:textId="77777777" w:rsidR="00E90B10" w:rsidRDefault="00E90B1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4022224" w:history="1">
            <w:r w:rsidRPr="007D29A9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7D29A9">
              <w:rPr>
                <w:rStyle w:val="Hyperlink"/>
                <w:noProof/>
              </w:rPr>
              <w:t>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22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838D6" w14:textId="77777777" w:rsidR="00E90B10" w:rsidRDefault="00E90B1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4022225" w:history="1">
            <w:r w:rsidRPr="007D29A9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7D29A9">
              <w:rPr>
                <w:rStyle w:val="Hyperlink"/>
                <w:noProof/>
              </w:rPr>
              <w:t>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22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974F6" w14:textId="77777777" w:rsidR="00E90B10" w:rsidRDefault="00E90B1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022226" w:history="1">
            <w:r w:rsidRPr="007D29A9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D29A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22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8C7B9" w14:textId="77777777" w:rsidR="00E90B10" w:rsidRDefault="00E90B1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4022227" w:history="1">
            <w:r w:rsidRPr="007D29A9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7D29A9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022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2F38C" w14:textId="77777777" w:rsidR="00D00B03" w:rsidRDefault="00000000">
          <w:r>
            <w:fldChar w:fldCharType="end"/>
          </w:r>
        </w:p>
      </w:sdtContent>
    </w:sdt>
    <w:p w14:paraId="53063EEA" w14:textId="77777777" w:rsidR="00D00B03" w:rsidRDefault="00000000">
      <w:pPr>
        <w:pStyle w:val="Heading1"/>
      </w:pPr>
      <w:bookmarkStart w:id="0" w:name="цель-работы"/>
      <w:bookmarkStart w:id="1" w:name="_Toc164022221"/>
      <w:r>
        <w:rPr>
          <w:rStyle w:val="SectionNumber"/>
        </w:rPr>
        <w:t>1</w:t>
      </w:r>
      <w:r>
        <w:tab/>
        <w:t>Цель работы</w:t>
      </w:r>
      <w:bookmarkEnd w:id="1"/>
    </w:p>
    <w:p w14:paraId="31A876FE" w14:textId="77777777" w:rsidR="00D00B03" w:rsidRDefault="00000000">
      <w:pPr>
        <w:pStyle w:val="FirstParagraph"/>
      </w:pPr>
      <w:r>
        <w:t>Получить практические навыки работы с редактором vi, установленным по умолчанию практически во всех дистрибутивах Linux.</w:t>
      </w:r>
    </w:p>
    <w:p w14:paraId="26E9BBE7" w14:textId="77777777" w:rsidR="00D00B03" w:rsidRDefault="00000000">
      <w:pPr>
        <w:pStyle w:val="Heading1"/>
      </w:pPr>
      <w:bookmarkStart w:id="2" w:name="задание"/>
      <w:bookmarkStart w:id="3" w:name="_Toc16402222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FDA4749" w14:textId="77777777" w:rsidR="00D00B03" w:rsidRDefault="00000000">
      <w:pPr>
        <w:pStyle w:val="Compact"/>
        <w:numPr>
          <w:ilvl w:val="0"/>
          <w:numId w:val="2"/>
        </w:numPr>
      </w:pPr>
      <w:r>
        <w:t>Создание нового файла с использованием vi</w:t>
      </w:r>
    </w:p>
    <w:p w14:paraId="23EDA878" w14:textId="77777777" w:rsidR="00D00B03" w:rsidRDefault="00000000">
      <w:pPr>
        <w:pStyle w:val="Compact"/>
        <w:numPr>
          <w:ilvl w:val="0"/>
          <w:numId w:val="2"/>
        </w:numPr>
      </w:pPr>
      <w:r>
        <w:t>Редактирование существующего файла</w:t>
      </w:r>
    </w:p>
    <w:p w14:paraId="6F64BB43" w14:textId="77777777" w:rsidR="00D00B03" w:rsidRDefault="00000000">
      <w:pPr>
        <w:pStyle w:val="Heading1"/>
      </w:pPr>
      <w:bookmarkStart w:id="4" w:name="выполнение-лабораторной-работы"/>
      <w:bookmarkStart w:id="5" w:name="_Toc164022223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0670F7F9" w14:textId="77777777" w:rsidR="00D00B03" w:rsidRDefault="00000000">
      <w:pPr>
        <w:pStyle w:val="Heading2"/>
      </w:pPr>
      <w:bookmarkStart w:id="6" w:name="Xcfb26841af1bc224293ee9d031e9324e6dc411f"/>
      <w:bookmarkStart w:id="7" w:name="_Toc164022224"/>
      <w:r>
        <w:rPr>
          <w:rStyle w:val="SectionNumber"/>
        </w:rPr>
        <w:t>3.1</w:t>
      </w:r>
      <w:r>
        <w:tab/>
        <w:t>Создание нового файла с использованием vi</w:t>
      </w:r>
      <w:bookmarkEnd w:id="7"/>
    </w:p>
    <w:p w14:paraId="36E5BE09" w14:textId="77777777" w:rsidR="00D00B03" w:rsidRDefault="00000000">
      <w:pPr>
        <w:pStyle w:val="FirstParagraph"/>
      </w:pPr>
      <w:r>
        <w:t>Снчала я создала каталог с именем ~/work/os/lab06 и перешла в нем:</w:t>
      </w:r>
    </w:p>
    <w:p w14:paraId="26B82A0D" w14:textId="6DB968FC" w:rsidR="00D00B03" w:rsidRDefault="00E90B10">
      <w:pPr>
        <w:pStyle w:val="CaptionedFigure"/>
      </w:pPr>
      <w:r>
        <w:rPr>
          <w:noProof/>
        </w:rPr>
        <w:lastRenderedPageBreak/>
        <w:drawing>
          <wp:inline distT="0" distB="0" distL="0" distR="0" wp14:anchorId="0D2845AA" wp14:editId="335562BB">
            <wp:extent cx="5943600" cy="4259580"/>
            <wp:effectExtent l="0" t="0" r="0" b="0"/>
            <wp:docPr id="30581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1F2D8" w14:textId="77777777" w:rsidR="00D00B03" w:rsidRDefault="00000000">
      <w:pPr>
        <w:pStyle w:val="ImageCaption"/>
      </w:pPr>
      <w:r>
        <w:t>Рис. 1: Создание каталога</w:t>
      </w:r>
    </w:p>
    <w:p w14:paraId="513DEBD6" w14:textId="77777777" w:rsidR="00D00B03" w:rsidRDefault="00000000">
      <w:pPr>
        <w:pStyle w:val="BodyText"/>
      </w:pPr>
      <w:r>
        <w:t>Вызвала vi и создала файл hello.sh одновременно. Перешла в режим вставки с помощью клавиши i и вводила текст:</w:t>
      </w:r>
    </w:p>
    <w:p w14:paraId="4F8D4065" w14:textId="4ED69F26" w:rsidR="00D00B03" w:rsidRDefault="00E90B10">
      <w:pPr>
        <w:pStyle w:val="CaptionedFigure"/>
      </w:pPr>
      <w:r>
        <w:rPr>
          <w:noProof/>
        </w:rPr>
        <w:drawing>
          <wp:inline distT="0" distB="0" distL="0" distR="0" wp14:anchorId="0024A8EE" wp14:editId="74DFF568">
            <wp:extent cx="2522220" cy="1455420"/>
            <wp:effectExtent l="0" t="0" r="0" b="0"/>
            <wp:docPr id="205225494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C3064" w14:textId="77777777" w:rsidR="00D00B03" w:rsidRDefault="00000000">
      <w:pPr>
        <w:pStyle w:val="ImageCaption"/>
      </w:pPr>
      <w:r>
        <w:t>Рис. 2: режим вставки</w:t>
      </w:r>
    </w:p>
    <w:p w14:paraId="18095408" w14:textId="77777777" w:rsidR="00D00B03" w:rsidRDefault="00000000">
      <w:pPr>
        <w:pStyle w:val="BodyText"/>
      </w:pPr>
      <w:r>
        <w:t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 w14:paraId="38E9795E" w14:textId="55D55939" w:rsidR="00D00B03" w:rsidRDefault="00E90B10">
      <w:pPr>
        <w:pStyle w:val="CaptionedFigure"/>
      </w:pPr>
      <w:r>
        <w:rPr>
          <w:noProof/>
        </w:rPr>
        <w:lastRenderedPageBreak/>
        <w:drawing>
          <wp:inline distT="0" distB="0" distL="0" distR="0" wp14:anchorId="623657B0" wp14:editId="5E7551F0">
            <wp:extent cx="2522220" cy="1455420"/>
            <wp:effectExtent l="0" t="0" r="0" b="0"/>
            <wp:docPr id="12875833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1E968" w14:textId="77777777" w:rsidR="00D00B03" w:rsidRDefault="00000000">
      <w:pPr>
        <w:pStyle w:val="ImageCaption"/>
      </w:pPr>
      <w:r>
        <w:t>Рис. 3: Сохранение файла</w:t>
      </w:r>
    </w:p>
    <w:p w14:paraId="48C427F4" w14:textId="77777777" w:rsidR="00D00B03" w:rsidRDefault="00000000">
      <w:pPr>
        <w:pStyle w:val="BodyText"/>
      </w:pPr>
      <w:r>
        <w:t>С помощью chmod +х создаю исполняемый файл:</w:t>
      </w:r>
    </w:p>
    <w:p w14:paraId="283D8825" w14:textId="4B219A74" w:rsidR="00D00B03" w:rsidRDefault="00E90B10">
      <w:pPr>
        <w:pStyle w:val="CaptionedFigure"/>
      </w:pPr>
      <w:r>
        <w:rPr>
          <w:noProof/>
        </w:rPr>
        <w:drawing>
          <wp:inline distT="0" distB="0" distL="0" distR="0" wp14:anchorId="1261A8E4" wp14:editId="61065617">
            <wp:extent cx="3192780" cy="1394460"/>
            <wp:effectExtent l="0" t="0" r="0" b="0"/>
            <wp:docPr id="17018199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CB860" w14:textId="77777777" w:rsidR="00D00B03" w:rsidRDefault="00000000">
      <w:pPr>
        <w:pStyle w:val="ImageCaption"/>
      </w:pPr>
      <w:r>
        <w:t>Рис. 4: Исполняеммый файл</w:t>
      </w:r>
    </w:p>
    <w:p w14:paraId="265A18E9" w14:textId="77777777" w:rsidR="00D00B03" w:rsidRDefault="00000000">
      <w:pPr>
        <w:pStyle w:val="Heading2"/>
      </w:pPr>
      <w:bookmarkStart w:id="8" w:name="редактирование-существующего-файла"/>
      <w:bookmarkStart w:id="9" w:name="_Toc164022225"/>
      <w:bookmarkEnd w:id="6"/>
      <w:r>
        <w:rPr>
          <w:rStyle w:val="SectionNumber"/>
        </w:rPr>
        <w:t>3.2</w:t>
      </w:r>
      <w:r>
        <w:tab/>
        <w:t>Редактирование существующего файла</w:t>
      </w:r>
      <w:bookmarkEnd w:id="9"/>
    </w:p>
    <w:p w14:paraId="697A7AE8" w14:textId="77777777" w:rsidR="00D00B03" w:rsidRDefault="00000000">
      <w:pPr>
        <w:pStyle w:val="FirstParagraph"/>
      </w:pPr>
      <w:r>
        <w:t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 w14:paraId="1ACA1570" w14:textId="7A86906C" w:rsidR="00D00B03" w:rsidRDefault="00E90B10">
      <w:pPr>
        <w:pStyle w:val="CaptionedFigure"/>
      </w:pPr>
      <w:r>
        <w:rPr>
          <w:noProof/>
        </w:rPr>
        <w:drawing>
          <wp:inline distT="0" distB="0" distL="0" distR="0" wp14:anchorId="3AF308A5" wp14:editId="09C8E1AE">
            <wp:extent cx="2590800" cy="1630680"/>
            <wp:effectExtent l="0" t="0" r="0" b="0"/>
            <wp:docPr id="5332130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52687" w14:textId="77777777" w:rsidR="00D00B03" w:rsidRDefault="00000000">
      <w:pPr>
        <w:pStyle w:val="ImageCaption"/>
      </w:pPr>
      <w:r>
        <w:t>Рис. 5: Перемешение курсора</w:t>
      </w:r>
    </w:p>
    <w:p w14:paraId="3BC3F5C4" w14:textId="77777777" w:rsidR="00D00B03" w:rsidRDefault="00000000">
      <w:pPr>
        <w:pStyle w:val="BodyText"/>
      </w:pPr>
      <w:r>
        <w:t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 w14:paraId="67B8292E" w14:textId="23F96BBA" w:rsidR="00D00B03" w:rsidRDefault="00E90B10">
      <w:pPr>
        <w:pStyle w:val="CaptionedFigure"/>
      </w:pPr>
      <w:r>
        <w:rPr>
          <w:noProof/>
        </w:rPr>
        <w:lastRenderedPageBreak/>
        <w:drawing>
          <wp:inline distT="0" distB="0" distL="0" distR="0" wp14:anchorId="542C7EB1" wp14:editId="55687911">
            <wp:extent cx="2522220" cy="1455420"/>
            <wp:effectExtent l="0" t="0" r="0" b="0"/>
            <wp:docPr id="166742443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0C6C5" w14:textId="77777777" w:rsidR="00D00B03" w:rsidRDefault="00000000">
      <w:pPr>
        <w:pStyle w:val="ImageCaption"/>
      </w:pPr>
      <w:r>
        <w:t>Рис. 6: Заменение текста</w:t>
      </w:r>
    </w:p>
    <w:p w14:paraId="61A62D1C" w14:textId="77777777" w:rsidR="00D00B03" w:rsidRDefault="00000000">
      <w:pPr>
        <w:pStyle w:val="BodyText"/>
      </w:pPr>
      <w:r>
        <w:t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 w14:paraId="3F1D7831" w14:textId="5DD56D31" w:rsidR="00D00B03" w:rsidRDefault="00E90B10">
      <w:pPr>
        <w:pStyle w:val="CaptionedFigure"/>
      </w:pPr>
      <w:r>
        <w:rPr>
          <w:noProof/>
        </w:rPr>
        <w:drawing>
          <wp:inline distT="0" distB="0" distL="0" distR="0" wp14:anchorId="794D4DD1" wp14:editId="5A7BE38D">
            <wp:extent cx="2590800" cy="1630680"/>
            <wp:effectExtent l="0" t="0" r="0" b="0"/>
            <wp:docPr id="126663210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8D4A7" w14:textId="77777777" w:rsidR="00D00B03" w:rsidRDefault="00000000">
      <w:pPr>
        <w:pStyle w:val="ImageCaption"/>
      </w:pPr>
      <w:r>
        <w:t>Рис. 7: вставка текста</w:t>
      </w:r>
    </w:p>
    <w:p w14:paraId="4A22F73D" w14:textId="77777777" w:rsidR="00D00B03" w:rsidRDefault="00000000">
      <w:pPr>
        <w:pStyle w:val="BodyText"/>
      </w:pPr>
      <w:r>
        <w:t>Я удалила последнюю строку:</w:t>
      </w:r>
    </w:p>
    <w:p w14:paraId="3A73C091" w14:textId="446B0976" w:rsidR="00D00B03" w:rsidRDefault="00E90B10">
      <w:pPr>
        <w:pStyle w:val="CaptionedFigure"/>
      </w:pPr>
      <w:r>
        <w:rPr>
          <w:noProof/>
        </w:rPr>
        <w:drawing>
          <wp:inline distT="0" distB="0" distL="0" distR="0" wp14:anchorId="07D5DA12" wp14:editId="7C8CE646">
            <wp:extent cx="2590800" cy="1630680"/>
            <wp:effectExtent l="0" t="0" r="0" b="0"/>
            <wp:docPr id="55458746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F599D" w14:textId="77777777" w:rsidR="00D00B03" w:rsidRDefault="00000000">
      <w:pPr>
        <w:pStyle w:val="ImageCaption"/>
      </w:pPr>
      <w:r>
        <w:t>Рис. 8: Удаление строки</w:t>
      </w:r>
    </w:p>
    <w:p w14:paraId="330D94D5" w14:textId="77777777" w:rsidR="00D00B03" w:rsidRDefault="00000000">
      <w:pPr>
        <w:pStyle w:val="BodyText"/>
      </w:pPr>
      <w:r>
        <w:t>С помощью клавиши u, я отменила последнее действие. Я нажимала : для перехода в режим последней строки и вышла из vi:</w:t>
      </w:r>
    </w:p>
    <w:p w14:paraId="2B137D15" w14:textId="562C10A7" w:rsidR="00D00B03" w:rsidRDefault="00E90B10">
      <w:pPr>
        <w:pStyle w:val="CaptionedFigure"/>
      </w:pPr>
      <w:r>
        <w:rPr>
          <w:noProof/>
        </w:rPr>
        <w:lastRenderedPageBreak/>
        <w:drawing>
          <wp:inline distT="0" distB="0" distL="0" distR="0" wp14:anchorId="04A0D62A" wp14:editId="59275D1D">
            <wp:extent cx="2522220" cy="1455420"/>
            <wp:effectExtent l="0" t="0" r="0" b="0"/>
            <wp:docPr id="14702500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24FF8" w14:textId="77777777" w:rsidR="00D00B03" w:rsidRDefault="00000000">
      <w:pPr>
        <w:pStyle w:val="ImageCaption"/>
      </w:pPr>
      <w:r>
        <w:t>Рис. 9: Отмена дествия</w:t>
      </w:r>
    </w:p>
    <w:p w14:paraId="44B29F8E" w14:textId="77777777" w:rsidR="00D00B03" w:rsidRDefault="00000000">
      <w:pPr>
        <w:pStyle w:val="Heading1"/>
      </w:pPr>
      <w:bookmarkStart w:id="10" w:name="выводы"/>
      <w:bookmarkStart w:id="11" w:name="_Toc164022226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1"/>
    </w:p>
    <w:p w14:paraId="139FE8D9" w14:textId="77777777" w:rsidR="00D00B03" w:rsidRDefault="00000000">
      <w:pPr>
        <w:pStyle w:val="FirstParagraph"/>
      </w:pPr>
      <w:r>
        <w:t>При выполнении данной работы я получила практические навыки работы с редактором vi.</w:t>
      </w:r>
    </w:p>
    <w:p w14:paraId="78B493A3" w14:textId="77777777" w:rsidR="00D00B03" w:rsidRDefault="00000000">
      <w:pPr>
        <w:pStyle w:val="Heading1"/>
      </w:pPr>
      <w:bookmarkStart w:id="12" w:name="ответы-на-контрольные-вопросы"/>
      <w:bookmarkStart w:id="13" w:name="_Toc164022227"/>
      <w:bookmarkEnd w:id="10"/>
      <w:r>
        <w:rPr>
          <w:rStyle w:val="SectionNumber"/>
        </w:rPr>
        <w:t>5</w:t>
      </w:r>
      <w:r>
        <w:tab/>
        <w:t>Ответы на контрольные вопросы</w:t>
      </w:r>
      <w:bookmarkEnd w:id="13"/>
    </w:p>
    <w:p w14:paraId="4290C701" w14:textId="77777777" w:rsidR="00D00B03" w:rsidRDefault="00000000">
      <w:pPr>
        <w:numPr>
          <w:ilvl w:val="0"/>
          <w:numId w:val="3"/>
        </w:numPr>
      </w:pPr>
      <w:r>
        <w:t>командный режим — предназначен для ввода команд редактирования и навигации по редактируемому файлу; режим вставки — предназначен для ввода содержания редактируемого файла; режим последней (или командной) строки — используется для записи изменений в файл и выхода из редактора.</w:t>
      </w:r>
    </w:p>
    <w:p w14:paraId="472F55B1" w14:textId="77777777" w:rsidR="00D00B03" w:rsidRDefault="00000000">
      <w:pPr>
        <w:numPr>
          <w:ilvl w:val="0"/>
          <w:numId w:val="3"/>
        </w:numPr>
      </w:pPr>
      <w:r>
        <w:t>Можно нажимать символ q (или q!), если требуется выйти из редактора без сохранения.</w:t>
      </w:r>
    </w:p>
    <w:p w14:paraId="7DF74974" w14:textId="77777777" w:rsidR="00D00B03" w:rsidRDefault="00000000">
      <w:pPr>
        <w:numPr>
          <w:ilvl w:val="0"/>
          <w:numId w:val="3"/>
        </w:numPr>
      </w:pPr>
      <w:r>
        <w:t>0 (ноль) — переход в начало строки; $ — переход в конец строки; G — переход в конец файла; n G — переход на строку с номером n.</w:t>
      </w:r>
    </w:p>
    <w:p w14:paraId="12C9E566" w14:textId="77777777" w:rsidR="00D00B03" w:rsidRDefault="00000000">
      <w:pPr>
        <w:numPr>
          <w:ilvl w:val="0"/>
          <w:numId w:val="3"/>
        </w:numPr>
      </w:pPr>
      <w:r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 w14:paraId="66723013" w14:textId="77777777" w:rsidR="00D00B03" w:rsidRDefault="00000000">
      <w:pPr>
        <w:numPr>
          <w:ilvl w:val="0"/>
          <w:numId w:val="3"/>
        </w:numPr>
      </w:pPr>
      <w:r>
        <w:t>С помощью G — переход в конец файла</w:t>
      </w:r>
    </w:p>
    <w:p w14:paraId="45AB47AE" w14:textId="77777777" w:rsidR="00D00B03" w:rsidRDefault="00000000">
      <w:pPr>
        <w:numPr>
          <w:ilvl w:val="0"/>
          <w:numId w:val="3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</w:t>
      </w:r>
      <w:r>
        <w:lastRenderedPageBreak/>
        <w:t>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 w14:paraId="56E9C4F0" w14:textId="77777777" w:rsidR="00D00B03" w:rsidRDefault="00000000">
      <w:pPr>
        <w:numPr>
          <w:ilvl w:val="0"/>
          <w:numId w:val="3"/>
        </w:numPr>
      </w:pPr>
      <w:r>
        <w:t>Перейти в режим вставки.</w:t>
      </w:r>
    </w:p>
    <w:p w14:paraId="61350626" w14:textId="77777777" w:rsidR="00D00B03" w:rsidRDefault="00000000">
      <w:pPr>
        <w:numPr>
          <w:ilvl w:val="0"/>
          <w:numId w:val="3"/>
        </w:numPr>
      </w:pPr>
      <w:r>
        <w:t>С помощью u — отменить последнее изменение</w:t>
      </w:r>
    </w:p>
    <w:p w14:paraId="4A39CD46" w14:textId="77777777" w:rsidR="00D00B03" w:rsidRDefault="00000000">
      <w:pPr>
        <w:numPr>
          <w:ilvl w:val="0"/>
          <w:numId w:val="3"/>
        </w:numPr>
      </w:pPr>
      <w:r>
        <w:t>Режим последней строки — используется для записи изменений в файл и выхода из редактора.</w:t>
      </w:r>
    </w:p>
    <w:p w14:paraId="2684DEBB" w14:textId="77777777" w:rsidR="00D00B03" w:rsidRDefault="00000000">
      <w:pPr>
        <w:numPr>
          <w:ilvl w:val="0"/>
          <w:numId w:val="3"/>
        </w:numPr>
      </w:pPr>
      <w:r>
        <w:t>$ — переход в конец строки</w:t>
      </w:r>
    </w:p>
    <w:p w14:paraId="52617FC7" w14:textId="77777777" w:rsidR="00D00B03" w:rsidRDefault="00000000">
      <w:pPr>
        <w:numPr>
          <w:ilvl w:val="0"/>
          <w:numId w:val="3"/>
        </w:numPr>
      </w:pPr>
      <w:r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 w14:paraId="016FD8F4" w14:textId="77777777" w:rsidR="00D00B03" w:rsidRDefault="00000000">
      <w:pPr>
        <w:numPr>
          <w:ilvl w:val="0"/>
          <w:numId w:val="3"/>
        </w:numPr>
      </w:pPr>
      <w:r>
        <w:t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  <w:bookmarkEnd w:id="12"/>
    </w:p>
    <w:sectPr w:rsidR="00D00B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11842" w14:textId="77777777" w:rsidR="00405424" w:rsidRDefault="00405424">
      <w:pPr>
        <w:spacing w:after="0"/>
      </w:pPr>
      <w:r>
        <w:separator/>
      </w:r>
    </w:p>
  </w:endnote>
  <w:endnote w:type="continuationSeparator" w:id="0">
    <w:p w14:paraId="2F5CC5D2" w14:textId="77777777" w:rsidR="00405424" w:rsidRDefault="004054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C10F3" w14:textId="77777777" w:rsidR="00405424" w:rsidRDefault="00405424">
      <w:r>
        <w:separator/>
      </w:r>
    </w:p>
  </w:footnote>
  <w:footnote w:type="continuationSeparator" w:id="0">
    <w:p w14:paraId="06F463D6" w14:textId="77777777" w:rsidR="00405424" w:rsidRDefault="004054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0215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008E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00621456">
    <w:abstractNumId w:val="0"/>
  </w:num>
  <w:num w:numId="2" w16cid:durableId="14830806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23899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0B03"/>
    <w:rsid w:val="00405424"/>
    <w:rsid w:val="00D00B03"/>
    <w:rsid w:val="00E9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2C25D"/>
  <w15:docId w15:val="{75DCAE41-131B-41D3-B141-68C16D2A2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E90B1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90B1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78</Words>
  <Characters>4441</Characters>
  <Application>Microsoft Office Word</Application>
  <DocSecurity>0</DocSecurity>
  <Lines>37</Lines>
  <Paragraphs>10</Paragraphs>
  <ScaleCrop>false</ScaleCrop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кутайпа Милдред</dc:creator>
  <cp:keywords/>
  <cp:lastModifiedBy>Zorigoo Nomun</cp:lastModifiedBy>
  <cp:revision>3</cp:revision>
  <dcterms:created xsi:type="dcterms:W3CDTF">2024-04-06T20:06:00Z</dcterms:created>
  <dcterms:modified xsi:type="dcterms:W3CDTF">2024-04-14T18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